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5AC4" w:rsidRDefault="00871D0B" w:rsidP="008832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re of Puerto Rican Studies</w:t>
      </w:r>
    </w:p>
    <w:p w:rsidR="008832DD" w:rsidRDefault="00871D0B" w:rsidP="008832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8832DD" w:rsidRDefault="00871D0B" w:rsidP="008832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8832DD" w:rsidRDefault="00871D0B" w:rsidP="008832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Submission</w:t>
      </w: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32DD" w:rsidRDefault="00871D0B" w:rsidP="008832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2DD">
        <w:rPr>
          <w:rFonts w:ascii="Times New Roman" w:hAnsi="Times New Roman" w:cs="Times New Roman"/>
          <w:sz w:val="24"/>
          <w:szCs w:val="24"/>
        </w:rPr>
        <w:lastRenderedPageBreak/>
        <w:t>Centre of Puerto Rican Studies</w:t>
      </w:r>
    </w:p>
    <w:p w:rsidR="008832DD" w:rsidRDefault="00871D0B" w:rsidP="008832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t>The Centre of Puerto R</w:t>
      </w:r>
      <w:r w:rsidR="00E62F73" w:rsidRPr="009E08FF">
        <w:rPr>
          <w:rFonts w:ascii="Times New Roman" w:hAnsi="Times New Roman" w:cs="Times New Roman"/>
          <w:sz w:val="24"/>
          <w:szCs w:val="24"/>
        </w:rPr>
        <w:t>ican Studies</w:t>
      </w:r>
      <w:r w:rsidR="004479F9" w:rsidRPr="009E08FF">
        <w:rPr>
          <w:rFonts w:ascii="Times New Roman" w:hAnsi="Times New Roman" w:cs="Times New Roman"/>
          <w:sz w:val="24"/>
          <w:szCs w:val="24"/>
        </w:rPr>
        <w:t xml:space="preserve"> is a university-based research inst</w:t>
      </w:r>
      <w:r w:rsidR="008107B7" w:rsidRPr="009E08FF">
        <w:rPr>
          <w:rFonts w:ascii="Times New Roman" w:hAnsi="Times New Roman" w:cs="Times New Roman"/>
          <w:sz w:val="24"/>
          <w:szCs w:val="24"/>
        </w:rPr>
        <w:t xml:space="preserve">itute. It is the </w:t>
      </w:r>
      <w:r w:rsidR="00AB2706" w:rsidRPr="009E08FF">
        <w:rPr>
          <w:rFonts w:ascii="Times New Roman" w:hAnsi="Times New Roman" w:cs="Times New Roman"/>
          <w:sz w:val="24"/>
          <w:szCs w:val="24"/>
        </w:rPr>
        <w:t>main mission to</w:t>
      </w:r>
      <w:r w:rsidR="008107B7" w:rsidRPr="009E08FF">
        <w:rPr>
          <w:rFonts w:ascii="Times New Roman" w:hAnsi="Times New Roman" w:cs="Times New Roman"/>
          <w:sz w:val="24"/>
          <w:szCs w:val="24"/>
        </w:rPr>
        <w:t xml:space="preserve"> study and </w:t>
      </w:r>
      <w:r w:rsidR="00AB2706" w:rsidRPr="009E08FF">
        <w:rPr>
          <w:rFonts w:ascii="Times New Roman" w:hAnsi="Times New Roman" w:cs="Times New Roman"/>
          <w:sz w:val="24"/>
          <w:szCs w:val="24"/>
        </w:rPr>
        <w:t>interpret the</w:t>
      </w:r>
      <w:r w:rsidR="008107B7" w:rsidRPr="009E08FF">
        <w:rPr>
          <w:rFonts w:ascii="Times New Roman" w:hAnsi="Times New Roman" w:cs="Times New Roman"/>
          <w:sz w:val="24"/>
          <w:szCs w:val="24"/>
        </w:rPr>
        <w:t xml:space="preserve"> </w:t>
      </w:r>
      <w:r w:rsidR="008107B7" w:rsidRPr="009E08F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uerto Rican experience in the United States.</w:t>
      </w:r>
      <w:r w:rsidR="001D013B" w:rsidRPr="009E08F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t also prides itself in </w:t>
      </w:r>
      <w:r w:rsidR="001D013B" w:rsidRPr="009E08F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collecting, preserving, and providing access to archived information and library resources documenting the history and culture of </w:t>
      </w:r>
      <w:r w:rsidR="00A90715" w:rsidRPr="009E08F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he Puerto</w:t>
      </w:r>
      <w:r w:rsidR="001D013B" w:rsidRPr="009E08F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Ricans.</w:t>
      </w:r>
      <w:r w:rsidR="00B13BD9" w:rsidRPr="009E08F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To complement these core activities, the institute sponsors a program that runs throughout the year for educational purposes and cultural activities</w:t>
      </w:r>
      <w:r w:rsidR="00AA5D08" w:rsidRP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AA5D08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Rodriguez, 1990)</w:t>
      </w:r>
      <w:r w:rsidR="00B13BD9" w:rsidRPr="009E08F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.</w:t>
      </w:r>
    </w:p>
    <w:p w:rsidR="008832DD" w:rsidRDefault="00871D0B" w:rsidP="008832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t>The Centre of Puerto Rican studies has had quite a huge impact on the Puerto Rican peop</w:t>
      </w:r>
      <w:r w:rsidRPr="009E08FF">
        <w:rPr>
          <w:rFonts w:ascii="Times New Roman" w:hAnsi="Times New Roman" w:cs="Times New Roman"/>
          <w:sz w:val="24"/>
          <w:szCs w:val="24"/>
        </w:rPr>
        <w:t>le. The first impact was felt when the Caribbean Connections: Puerto Rico came about.</w:t>
      </w:r>
      <w:r w:rsidR="00AA5D08">
        <w:rPr>
          <w:rFonts w:ascii="Times New Roman" w:hAnsi="Times New Roman" w:cs="Times New Roman"/>
          <w:sz w:val="24"/>
          <w:szCs w:val="24"/>
        </w:rPr>
        <w:t xml:space="preserve"> Rodriguez (1990)</w:t>
      </w:r>
      <w:r w:rsidR="00BA4E60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plains that it would not have come at a better</w:t>
      </w:r>
      <w:r w:rsidR="00D8630E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more urgent</w:t>
      </w:r>
      <w:r w:rsidR="00BA4E60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ime.</w:t>
      </w:r>
      <w:r w:rsidR="005D7FA0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e further </w:t>
      </w:r>
      <w:r w:rsidR="005E506C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plains</w:t>
      </w:r>
      <w:r w:rsidR="005D7FA0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at about fifty years ago, </w:t>
      </w:r>
      <w:r w:rsidR="005E506C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5E506C" w:rsidRPr="009E08FF">
        <w:rPr>
          <w:rFonts w:ascii="Times New Roman" w:hAnsi="Times New Roman" w:cs="Times New Roman"/>
          <w:sz w:val="24"/>
          <w:szCs w:val="24"/>
        </w:rPr>
        <w:t>student</w:t>
      </w:r>
      <w:r w:rsidR="005D7FA0" w:rsidRPr="009E08FF">
        <w:rPr>
          <w:rFonts w:ascii="Times New Roman" w:hAnsi="Times New Roman" w:cs="Times New Roman"/>
          <w:sz w:val="24"/>
          <w:szCs w:val="24"/>
        </w:rPr>
        <w:t xml:space="preserve"> movement made </w:t>
      </w:r>
      <w:r w:rsidR="005E506C" w:rsidRPr="009E08FF">
        <w:rPr>
          <w:rFonts w:ascii="Times New Roman" w:hAnsi="Times New Roman" w:cs="Times New Roman"/>
          <w:sz w:val="24"/>
          <w:szCs w:val="24"/>
        </w:rPr>
        <w:t>demands that</w:t>
      </w:r>
      <w:r w:rsidR="005D7FA0" w:rsidRPr="009E08FF">
        <w:rPr>
          <w:rFonts w:ascii="Times New Roman" w:hAnsi="Times New Roman" w:cs="Times New Roman"/>
          <w:sz w:val="24"/>
          <w:szCs w:val="24"/>
        </w:rPr>
        <w:t xml:space="preserve">, as a public institution, </w:t>
      </w:r>
      <w:r w:rsidR="005E506C" w:rsidRPr="009E08FF">
        <w:rPr>
          <w:rFonts w:ascii="Times New Roman" w:hAnsi="Times New Roman" w:cs="Times New Roman"/>
          <w:sz w:val="24"/>
          <w:szCs w:val="24"/>
        </w:rPr>
        <w:t>the City</w:t>
      </w:r>
      <w:r w:rsidR="005D7FA0" w:rsidRPr="009E08FF">
        <w:rPr>
          <w:rFonts w:ascii="Times New Roman" w:hAnsi="Times New Roman" w:cs="Times New Roman"/>
          <w:sz w:val="24"/>
          <w:szCs w:val="24"/>
        </w:rPr>
        <w:t xml:space="preserve"> University of New York</w:t>
      </w:r>
      <w:r w:rsidR="00161C74" w:rsidRPr="009E08FF">
        <w:rPr>
          <w:rFonts w:ascii="Times New Roman" w:hAnsi="Times New Roman" w:cs="Times New Roman"/>
          <w:sz w:val="24"/>
          <w:szCs w:val="24"/>
        </w:rPr>
        <w:t xml:space="preserve"> (CUNY)</w:t>
      </w:r>
      <w:r w:rsidR="005D7FA0" w:rsidRPr="009E08FF">
        <w:rPr>
          <w:rFonts w:ascii="Times New Roman" w:hAnsi="Times New Roman" w:cs="Times New Roman"/>
          <w:sz w:val="24"/>
          <w:szCs w:val="24"/>
        </w:rPr>
        <w:t xml:space="preserve"> should reflect the New York City public school population. </w:t>
      </w:r>
      <w:r w:rsidR="00161C74" w:rsidRPr="009E08FF">
        <w:rPr>
          <w:rFonts w:ascii="Times New Roman" w:hAnsi="Times New Roman" w:cs="Times New Roman"/>
          <w:sz w:val="24"/>
          <w:szCs w:val="24"/>
        </w:rPr>
        <w:t>The</w:t>
      </w:r>
      <w:r w:rsidR="005D7FA0" w:rsidRPr="009E08FF">
        <w:rPr>
          <w:rFonts w:ascii="Times New Roman" w:hAnsi="Times New Roman" w:cs="Times New Roman"/>
          <w:sz w:val="24"/>
          <w:szCs w:val="24"/>
        </w:rPr>
        <w:t xml:space="preserve"> majority of this population included black and Puerto Rican students.</w:t>
      </w:r>
      <w:r w:rsidR="00161C74" w:rsidRPr="009E08FF">
        <w:rPr>
          <w:rFonts w:ascii="Times New Roman" w:hAnsi="Times New Roman" w:cs="Times New Roman"/>
          <w:sz w:val="24"/>
          <w:szCs w:val="24"/>
        </w:rPr>
        <w:t xml:space="preserve"> In </w:t>
      </w:r>
      <w:r w:rsidR="005E506C" w:rsidRPr="009E08FF">
        <w:rPr>
          <w:rFonts w:ascii="Times New Roman" w:hAnsi="Times New Roman" w:cs="Times New Roman"/>
          <w:sz w:val="24"/>
          <w:szCs w:val="24"/>
        </w:rPr>
        <w:t>the strike</w:t>
      </w:r>
      <w:r w:rsidRPr="009E08FF">
        <w:rPr>
          <w:rFonts w:ascii="Times New Roman" w:hAnsi="Times New Roman" w:cs="Times New Roman"/>
          <w:sz w:val="24"/>
          <w:szCs w:val="24"/>
        </w:rPr>
        <w:t xml:space="preserve">, </w:t>
      </w:r>
      <w:r w:rsidR="00161C74" w:rsidRPr="009E08FF">
        <w:rPr>
          <w:rFonts w:ascii="Times New Roman" w:hAnsi="Times New Roman" w:cs="Times New Roman"/>
          <w:sz w:val="24"/>
          <w:szCs w:val="24"/>
        </w:rPr>
        <w:t xml:space="preserve">they were able to force the CUNY administration to implement an open admissions policy. This was supposed to ensure that there would be </w:t>
      </w:r>
      <w:r w:rsidR="005E506C" w:rsidRPr="009E08FF">
        <w:rPr>
          <w:rFonts w:ascii="Times New Roman" w:hAnsi="Times New Roman" w:cs="Times New Roman"/>
          <w:sz w:val="24"/>
          <w:szCs w:val="24"/>
        </w:rPr>
        <w:t>a seat</w:t>
      </w:r>
      <w:r w:rsidR="00161C74" w:rsidRPr="009E08FF">
        <w:rPr>
          <w:rFonts w:ascii="Times New Roman" w:hAnsi="Times New Roman" w:cs="Times New Roman"/>
          <w:sz w:val="24"/>
          <w:szCs w:val="24"/>
        </w:rPr>
        <w:t xml:space="preserve"> for every New York City high school graduate</w:t>
      </w:r>
      <w:r w:rsidR="00AA5D08" w:rsidRP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AA5D08">
        <w:rPr>
          <w:rFonts w:ascii="Times New Roman" w:hAnsi="Times New Roman" w:cs="Times New Roman"/>
          <w:sz w:val="24"/>
          <w:szCs w:val="24"/>
        </w:rPr>
        <w:t>Rodriguez, 1990)</w:t>
      </w:r>
      <w:r w:rsidR="009E08FF" w:rsidRPr="009E08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9E08FF" w:rsidRPr="009E08FF">
        <w:rPr>
          <w:rFonts w:ascii="Times New Roman" w:hAnsi="Times New Roman" w:cs="Times New Roman"/>
          <w:sz w:val="24"/>
          <w:szCs w:val="24"/>
        </w:rPr>
        <w:t>This</w:t>
      </w:r>
      <w:r w:rsidR="005A4A8C" w:rsidRPr="009E08FF">
        <w:rPr>
          <w:rFonts w:ascii="Times New Roman" w:hAnsi="Times New Roman" w:cs="Times New Roman"/>
          <w:sz w:val="24"/>
          <w:szCs w:val="24"/>
        </w:rPr>
        <w:t xml:space="preserve"> was of great benefit to the people of Puerto Rica as since then, they were able to join the University of New York and get educated.</w:t>
      </w:r>
    </w:p>
    <w:p w:rsidR="008832DD" w:rsidRDefault="00871D0B" w:rsidP="008832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t>The movement also helped make sure that CUNY and other universities across the Northeast created Black and Puerto Rican st</w:t>
      </w:r>
      <w:r w:rsidRPr="009E08FF">
        <w:rPr>
          <w:rFonts w:ascii="Times New Roman" w:hAnsi="Times New Roman" w:cs="Times New Roman"/>
          <w:sz w:val="24"/>
          <w:szCs w:val="24"/>
        </w:rPr>
        <w:t>udies departments and programs; this was helpful in that the departments would be able to effectively and critically analyze the Puerto Rican experience in the US.</w:t>
      </w:r>
    </w:p>
    <w:p w:rsidR="008832DD" w:rsidRDefault="00871D0B" w:rsidP="008832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lastRenderedPageBreak/>
        <w:t>A more emancipatory curriculum was developed. Its main aim was to expose and counter the rac</w:t>
      </w:r>
      <w:r w:rsidRPr="009E08FF">
        <w:rPr>
          <w:rFonts w:ascii="Times New Roman" w:hAnsi="Times New Roman" w:cs="Times New Roman"/>
          <w:sz w:val="24"/>
          <w:szCs w:val="24"/>
        </w:rPr>
        <w:t xml:space="preserve">ist ideas about Puerto Ricans that were dominant during that period and affected both </w:t>
      </w:r>
      <w:r w:rsidR="009B0E98" w:rsidRPr="009E08FF">
        <w:rPr>
          <w:rFonts w:ascii="Times New Roman" w:hAnsi="Times New Roman" w:cs="Times New Roman"/>
          <w:sz w:val="24"/>
          <w:szCs w:val="24"/>
        </w:rPr>
        <w:t>the academic</w:t>
      </w:r>
      <w:r w:rsidRPr="009E08FF">
        <w:rPr>
          <w:rFonts w:ascii="Times New Roman" w:hAnsi="Times New Roman" w:cs="Times New Roman"/>
          <w:sz w:val="24"/>
          <w:szCs w:val="24"/>
        </w:rPr>
        <w:t xml:space="preserve"> and mainstream discourses</w:t>
      </w:r>
      <w:r w:rsidR="00AA5D08" w:rsidRP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AA5D08">
        <w:rPr>
          <w:rFonts w:ascii="Times New Roman" w:hAnsi="Times New Roman" w:cs="Times New Roman"/>
          <w:sz w:val="24"/>
          <w:szCs w:val="24"/>
        </w:rPr>
        <w:t>Rodriguez, 1990)</w:t>
      </w:r>
      <w:r w:rsidR="009B0E98" w:rsidRPr="009E08FF">
        <w:rPr>
          <w:rFonts w:ascii="Times New Roman" w:hAnsi="Times New Roman" w:cs="Times New Roman"/>
          <w:sz w:val="24"/>
          <w:szCs w:val="24"/>
        </w:rPr>
        <w:t>.</w:t>
      </w:r>
      <w:r w:rsidR="00E93F71" w:rsidRPr="009E08FF">
        <w:rPr>
          <w:rFonts w:ascii="Times New Roman" w:hAnsi="Times New Roman" w:cs="Times New Roman"/>
          <w:sz w:val="24"/>
          <w:szCs w:val="24"/>
        </w:rPr>
        <w:t xml:space="preserve"> It had a major positive impact in that it acted as a corrective to the racist historiographies and narratives used to justify </w:t>
      </w:r>
      <w:r w:rsidR="00A80B81" w:rsidRPr="009E08FF">
        <w:rPr>
          <w:rFonts w:ascii="Times New Roman" w:hAnsi="Times New Roman" w:cs="Times New Roman"/>
          <w:sz w:val="24"/>
          <w:szCs w:val="24"/>
        </w:rPr>
        <w:t>U.S</w:t>
      </w:r>
      <w:r w:rsidR="00E93F71" w:rsidRPr="009E08FF">
        <w:rPr>
          <w:rFonts w:ascii="Times New Roman" w:hAnsi="Times New Roman" w:cs="Times New Roman"/>
          <w:sz w:val="24"/>
          <w:szCs w:val="24"/>
        </w:rPr>
        <w:t>. colonialism</w:t>
      </w:r>
      <w:r w:rsidR="007E08CF" w:rsidRPr="009E08FF">
        <w:rPr>
          <w:rFonts w:ascii="Times New Roman" w:hAnsi="Times New Roman" w:cs="Times New Roman"/>
          <w:sz w:val="24"/>
          <w:szCs w:val="24"/>
        </w:rPr>
        <w:t>.</w:t>
      </w:r>
      <w:r w:rsidR="0048294B" w:rsidRPr="009E08FF">
        <w:rPr>
          <w:rFonts w:ascii="Times New Roman" w:hAnsi="Times New Roman" w:cs="Times New Roman"/>
          <w:sz w:val="24"/>
          <w:szCs w:val="24"/>
        </w:rPr>
        <w:t xml:space="preserve"> Sadly, the racist narratives made the Puerto Ricans appear passive, culturally deficient, and un</w:t>
      </w:r>
      <w:r>
        <w:rPr>
          <w:rFonts w:ascii="Times New Roman" w:hAnsi="Times New Roman" w:cs="Times New Roman"/>
          <w:sz w:val="24"/>
          <w:szCs w:val="24"/>
        </w:rPr>
        <w:t>able to govern themselves.</w:t>
      </w:r>
    </w:p>
    <w:p w:rsidR="00AA5D08" w:rsidRDefault="00871D0B" w:rsidP="00AA5D0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t xml:space="preserve">Puerto Rican students acquired knowledge from the pedagogies in their department that helped lead them on the path of self-knowledge and </w:t>
      </w:r>
      <w:r w:rsidR="00CB1BAA" w:rsidRPr="009E08FF">
        <w:rPr>
          <w:rFonts w:ascii="Times New Roman" w:hAnsi="Times New Roman" w:cs="Times New Roman"/>
          <w:sz w:val="24"/>
          <w:szCs w:val="24"/>
        </w:rPr>
        <w:t>critical consciousness and were empowered to work towards social justice.</w:t>
      </w:r>
      <w:r w:rsidR="002F3546" w:rsidRPr="009E08FF">
        <w:rPr>
          <w:rFonts w:ascii="Times New Roman" w:hAnsi="Times New Roman" w:cs="Times New Roman"/>
          <w:sz w:val="24"/>
          <w:szCs w:val="24"/>
        </w:rPr>
        <w:t xml:space="preserve"> This enabled the students to go back and create awareness of the community and be more vigilant when fighting </w:t>
      </w:r>
      <w:r w:rsidR="00251859" w:rsidRPr="009E08FF">
        <w:rPr>
          <w:rFonts w:ascii="Times New Roman" w:hAnsi="Times New Roman" w:cs="Times New Roman"/>
          <w:sz w:val="24"/>
          <w:szCs w:val="24"/>
        </w:rPr>
        <w:t>for their</w:t>
      </w:r>
      <w:r w:rsidR="002F3546" w:rsidRPr="009E08FF">
        <w:rPr>
          <w:rFonts w:ascii="Times New Roman" w:hAnsi="Times New Roman" w:cs="Times New Roman"/>
          <w:sz w:val="24"/>
          <w:szCs w:val="24"/>
        </w:rPr>
        <w:t xml:space="preserve"> rights as human beings.</w:t>
      </w:r>
    </w:p>
    <w:p w:rsidR="008832DD" w:rsidRDefault="00871D0B" w:rsidP="00AA5D0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driguez (1990) </w:t>
      </w:r>
      <w:r w:rsidR="008F6FE9" w:rsidRPr="009E08FF">
        <w:rPr>
          <w:rFonts w:ascii="Times New Roman" w:hAnsi="Times New Roman" w:cs="Times New Roman"/>
          <w:sz w:val="24"/>
          <w:szCs w:val="24"/>
        </w:rPr>
        <w:t>explains that t</w:t>
      </w:r>
      <w:r w:rsidR="00331C35" w:rsidRPr="009E08FF">
        <w:rPr>
          <w:rFonts w:ascii="Times New Roman" w:hAnsi="Times New Roman" w:cs="Times New Roman"/>
          <w:sz w:val="24"/>
          <w:szCs w:val="24"/>
        </w:rPr>
        <w:t>he development of Puerto Rican studies was able to accomplish the goal of using the resources available in the university to improve the status of the Puerto Rican people economically</w:t>
      </w:r>
      <w:r w:rsidR="002A1606" w:rsidRPr="009E08FF">
        <w:rPr>
          <w:rFonts w:ascii="Times New Roman" w:hAnsi="Times New Roman" w:cs="Times New Roman"/>
          <w:sz w:val="24"/>
          <w:szCs w:val="24"/>
        </w:rPr>
        <w:t>, politically</w:t>
      </w:r>
      <w:r w:rsidR="00ED0122" w:rsidRPr="009E08FF">
        <w:rPr>
          <w:rFonts w:ascii="Times New Roman" w:hAnsi="Times New Roman" w:cs="Times New Roman"/>
          <w:sz w:val="24"/>
          <w:szCs w:val="24"/>
        </w:rPr>
        <w:t>,</w:t>
      </w:r>
      <w:r w:rsidR="00331C35" w:rsidRPr="009E08FF">
        <w:rPr>
          <w:rFonts w:ascii="Times New Roman" w:hAnsi="Times New Roman" w:cs="Times New Roman"/>
          <w:sz w:val="24"/>
          <w:szCs w:val="24"/>
        </w:rPr>
        <w:t xml:space="preserve"> and socio-</w:t>
      </w:r>
      <w:r w:rsidR="00ED0122" w:rsidRPr="009E08FF">
        <w:rPr>
          <w:rFonts w:ascii="Times New Roman" w:hAnsi="Times New Roman" w:cs="Times New Roman"/>
          <w:sz w:val="24"/>
          <w:szCs w:val="24"/>
        </w:rPr>
        <w:t>culturally in</w:t>
      </w:r>
      <w:r w:rsidR="00331C35" w:rsidRPr="009E08FF">
        <w:rPr>
          <w:rFonts w:ascii="Times New Roman" w:hAnsi="Times New Roman" w:cs="Times New Roman"/>
          <w:sz w:val="24"/>
          <w:szCs w:val="24"/>
        </w:rPr>
        <w:t xml:space="preserve"> the Diaspora and the Caribbean</w:t>
      </w:r>
      <w:r w:rsidR="00255E3F" w:rsidRPr="009E08FF">
        <w:rPr>
          <w:rFonts w:ascii="Times New Roman" w:hAnsi="Times New Roman" w:cs="Times New Roman"/>
          <w:sz w:val="24"/>
          <w:szCs w:val="24"/>
        </w:rPr>
        <w:t xml:space="preserve">, as it was founded in the principles of </w:t>
      </w:r>
      <w:r w:rsidR="00403B4E" w:rsidRPr="009E08FF">
        <w:rPr>
          <w:rFonts w:ascii="Times New Roman" w:hAnsi="Times New Roman" w:cs="Times New Roman"/>
          <w:sz w:val="24"/>
          <w:szCs w:val="24"/>
        </w:rPr>
        <w:t>self-determination and is deep-rooted in anti</w:t>
      </w:r>
      <w:r w:rsidR="00255E3F" w:rsidRPr="009E08FF">
        <w:rPr>
          <w:rFonts w:ascii="Times New Roman" w:hAnsi="Times New Roman" w:cs="Times New Roman"/>
          <w:sz w:val="24"/>
          <w:szCs w:val="24"/>
        </w:rPr>
        <w:t>-colonialism.</w:t>
      </w:r>
    </w:p>
    <w:p w:rsidR="008832DD" w:rsidRDefault="00871D0B" w:rsidP="008832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t xml:space="preserve">Educators, school workers, </w:t>
      </w:r>
      <w:r w:rsidRPr="009E08FF">
        <w:rPr>
          <w:rFonts w:ascii="Times New Roman" w:hAnsi="Times New Roman" w:cs="Times New Roman"/>
          <w:sz w:val="24"/>
          <w:szCs w:val="24"/>
        </w:rPr>
        <w:t>and education scholars have constantly put in efforts to deal with students dropping out of school</w:t>
      </w:r>
      <w:r w:rsidR="003E7069" w:rsidRPr="009E08FF">
        <w:rPr>
          <w:rFonts w:ascii="Times New Roman" w:hAnsi="Times New Roman" w:cs="Times New Roman"/>
          <w:sz w:val="24"/>
          <w:szCs w:val="24"/>
        </w:rPr>
        <w:t>, low levels of academic attainment, alienating curriculum, poverty</w:t>
      </w:r>
      <w:r w:rsidRPr="009E08FF">
        <w:rPr>
          <w:rFonts w:ascii="Times New Roman" w:hAnsi="Times New Roman" w:cs="Times New Roman"/>
          <w:sz w:val="24"/>
          <w:szCs w:val="24"/>
        </w:rPr>
        <w:t xml:space="preserve"> </w:t>
      </w:r>
      <w:r w:rsidR="00D76AA4" w:rsidRPr="009E08FF">
        <w:rPr>
          <w:rFonts w:ascii="Times New Roman" w:hAnsi="Times New Roman" w:cs="Times New Roman"/>
          <w:sz w:val="24"/>
          <w:szCs w:val="24"/>
        </w:rPr>
        <w:t>by the Puerto Rican migrants in search of jobs and proper</w:t>
      </w:r>
      <w:r w:rsidR="00A06377" w:rsidRPr="009E08FF">
        <w:rPr>
          <w:rFonts w:ascii="Times New Roman" w:hAnsi="Times New Roman" w:cs="Times New Roman"/>
          <w:sz w:val="24"/>
          <w:szCs w:val="24"/>
        </w:rPr>
        <w:t xml:space="preserve"> healthcare</w:t>
      </w:r>
      <w:r w:rsidR="00AA5D08">
        <w:rPr>
          <w:rFonts w:ascii="Times New Roman" w:hAnsi="Times New Roman" w:cs="Times New Roman"/>
          <w:sz w:val="24"/>
          <w:szCs w:val="24"/>
        </w:rPr>
        <w:t xml:space="preserve"> (Rodriguez, 1990)</w:t>
      </w:r>
      <w:r w:rsidR="00A06377" w:rsidRPr="009E08FF">
        <w:rPr>
          <w:rFonts w:ascii="Times New Roman" w:hAnsi="Times New Roman" w:cs="Times New Roman"/>
          <w:sz w:val="24"/>
          <w:szCs w:val="24"/>
        </w:rPr>
        <w:t>. They</w:t>
      </w:r>
      <w:r w:rsidR="00DF3F2B" w:rsidRPr="009E08FF">
        <w:rPr>
          <w:rFonts w:ascii="Times New Roman" w:hAnsi="Times New Roman" w:cs="Times New Roman"/>
          <w:sz w:val="24"/>
          <w:szCs w:val="24"/>
        </w:rPr>
        <w:t xml:space="preserve"> are working hand in hand to curb these issues to better the lives of the people of Puerto Rica.</w:t>
      </w:r>
    </w:p>
    <w:p w:rsidR="00D03169" w:rsidRPr="009E08FF" w:rsidRDefault="00871D0B" w:rsidP="008832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08FF">
        <w:rPr>
          <w:rFonts w:ascii="Times New Roman" w:hAnsi="Times New Roman" w:cs="Times New Roman"/>
          <w:sz w:val="24"/>
          <w:szCs w:val="24"/>
        </w:rPr>
        <w:t>In conclusion, the invention of the Centre for Puerto Rican Studies has brought tremendous improvement in the lives of the people of Puerto Rica as it has cr</w:t>
      </w:r>
      <w:r w:rsidRPr="009E08FF">
        <w:rPr>
          <w:rFonts w:ascii="Times New Roman" w:hAnsi="Times New Roman" w:cs="Times New Roman"/>
          <w:sz w:val="24"/>
          <w:szCs w:val="24"/>
        </w:rPr>
        <w:t xml:space="preserve">eated awareness on </w:t>
      </w:r>
      <w:r w:rsidRPr="009E08FF">
        <w:rPr>
          <w:rFonts w:ascii="Times New Roman" w:hAnsi="Times New Roman" w:cs="Times New Roman"/>
          <w:sz w:val="24"/>
          <w:szCs w:val="24"/>
        </w:rPr>
        <w:lastRenderedPageBreak/>
        <w:t xml:space="preserve">the issue of racism and made the people more aware of their social rights, improved their status of living both socially, economically and financially. </w:t>
      </w:r>
    </w:p>
    <w:p w:rsidR="00AB3F52" w:rsidRPr="009E08FF" w:rsidRDefault="00AB3F52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B3F52" w:rsidRPr="009E08FF" w:rsidRDefault="00AB3F52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B3F52" w:rsidRPr="009E08FF" w:rsidRDefault="00AB3F52" w:rsidP="003E7069">
      <w:pPr>
        <w:tabs>
          <w:tab w:val="left" w:pos="93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4E60" w:rsidRPr="009E08FF" w:rsidRDefault="00BA4E60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4E60" w:rsidRPr="009E08FF" w:rsidRDefault="00BA4E60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4E60" w:rsidRPr="009E08FF" w:rsidRDefault="00BA4E60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4E60" w:rsidRPr="009E08FF" w:rsidRDefault="00BA4E60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4E60" w:rsidRPr="009E08FF" w:rsidRDefault="00BA4E60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4E60" w:rsidRPr="009E08FF" w:rsidRDefault="00BA4E60" w:rsidP="003E70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2BE1" w:rsidRPr="009E08FF" w:rsidRDefault="00762BE1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762BE1" w:rsidRPr="009E08FF" w:rsidRDefault="00762BE1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762BE1" w:rsidRDefault="00762BE1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AF3B6E" w:rsidRDefault="00AF3B6E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AF3B6E" w:rsidRDefault="00AF3B6E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AF3B6E" w:rsidRPr="009E08FF" w:rsidRDefault="00AF3B6E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762BE1" w:rsidRPr="009E08FF" w:rsidRDefault="00762BE1" w:rsidP="003E7069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8832DD" w:rsidRDefault="008832DD" w:rsidP="008832DD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762BE1" w:rsidRPr="008832DD" w:rsidRDefault="00871D0B" w:rsidP="008832DD">
      <w:pPr>
        <w:spacing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8832DD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References</w:t>
      </w:r>
    </w:p>
    <w:p w:rsidR="00AA5D08" w:rsidRPr="009E08FF" w:rsidRDefault="00871D0B" w:rsidP="00AA5D0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  <w:r w:rsidRP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riguez, C. E. (1990). Puerto Rican Studies. </w:t>
      </w:r>
      <w:r w:rsidRPr="00AA5D0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merican </w:t>
      </w:r>
      <w:r w:rsidRPr="00AA5D0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rterly</w:t>
      </w:r>
      <w:r w:rsidRP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A5D0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AA5D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37-455.</w:t>
      </w:r>
    </w:p>
    <w:sectPr w:rsidR="00AA5D08" w:rsidRPr="009E08FF" w:rsidSect="008832D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1D0B" w:rsidRDefault="00871D0B">
      <w:pPr>
        <w:spacing w:after="0" w:line="240" w:lineRule="auto"/>
      </w:pPr>
      <w:r>
        <w:separator/>
      </w:r>
    </w:p>
  </w:endnote>
  <w:endnote w:type="continuationSeparator" w:id="0">
    <w:p w:rsidR="00871D0B" w:rsidRDefault="00871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1D0B" w:rsidRDefault="00871D0B">
      <w:pPr>
        <w:spacing w:after="0" w:line="240" w:lineRule="auto"/>
      </w:pPr>
      <w:r>
        <w:separator/>
      </w:r>
    </w:p>
  </w:footnote>
  <w:footnote w:type="continuationSeparator" w:id="0">
    <w:p w:rsidR="00871D0B" w:rsidRDefault="00871D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80758604"/>
      <w:docPartObj>
        <w:docPartGallery w:val="Page Numbers (Top of Page)"/>
        <w:docPartUnique/>
      </w:docPartObj>
    </w:sdtPr>
    <w:sdtEndPr>
      <w:rPr>
        <w:noProof/>
      </w:rPr>
    </w:sdtEndPr>
    <w:sdtContent>
      <w:p w:rsidR="008832DD" w:rsidRDefault="00871D0B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 xml:space="preserve">CENTRE OF PUERTO RICAN STUDIES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3B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832DD" w:rsidRDefault="008832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32DD" w:rsidRPr="008832DD" w:rsidRDefault="00871D0B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>
      <w:rPr>
        <w:rFonts w:ascii="Times New Roman" w:hAnsi="Times New Roman" w:cs="Times New Roman"/>
        <w:sz w:val="24"/>
        <w:szCs w:val="24"/>
      </w:rPr>
      <w:t xml:space="preserve"> CENTRE OF PUERTO RICAN STUDIES                                                          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sLQ0MTY0NjYxsrBU0lEKTi0uzszPAykwrAUAQbJqZiwAAAA="/>
  </w:docVars>
  <w:rsids>
    <w:rsidRoot w:val="00FB051F"/>
    <w:rsid w:val="00004A1A"/>
    <w:rsid w:val="000437EC"/>
    <w:rsid w:val="00161C74"/>
    <w:rsid w:val="001D013B"/>
    <w:rsid w:val="00251859"/>
    <w:rsid w:val="00255E3F"/>
    <w:rsid w:val="002A1606"/>
    <w:rsid w:val="002E17A0"/>
    <w:rsid w:val="002F3546"/>
    <w:rsid w:val="00331C35"/>
    <w:rsid w:val="00343130"/>
    <w:rsid w:val="0035579D"/>
    <w:rsid w:val="003E7069"/>
    <w:rsid w:val="00403B4E"/>
    <w:rsid w:val="0042634D"/>
    <w:rsid w:val="004479F9"/>
    <w:rsid w:val="0048294B"/>
    <w:rsid w:val="005A4A8C"/>
    <w:rsid w:val="005A666D"/>
    <w:rsid w:val="005D7FA0"/>
    <w:rsid w:val="005E506C"/>
    <w:rsid w:val="006D61BE"/>
    <w:rsid w:val="00762BE1"/>
    <w:rsid w:val="007E08CF"/>
    <w:rsid w:val="008107B7"/>
    <w:rsid w:val="00871D0B"/>
    <w:rsid w:val="008832DD"/>
    <w:rsid w:val="008F6FE9"/>
    <w:rsid w:val="00975F57"/>
    <w:rsid w:val="009B0E98"/>
    <w:rsid w:val="009E08FF"/>
    <w:rsid w:val="00A06377"/>
    <w:rsid w:val="00A2711F"/>
    <w:rsid w:val="00A75984"/>
    <w:rsid w:val="00A80B81"/>
    <w:rsid w:val="00A90715"/>
    <w:rsid w:val="00AA5D08"/>
    <w:rsid w:val="00AB2706"/>
    <w:rsid w:val="00AB3F52"/>
    <w:rsid w:val="00AF3B6E"/>
    <w:rsid w:val="00B13BD9"/>
    <w:rsid w:val="00BA4E60"/>
    <w:rsid w:val="00C14EF0"/>
    <w:rsid w:val="00CB1BAA"/>
    <w:rsid w:val="00D03169"/>
    <w:rsid w:val="00D76AA4"/>
    <w:rsid w:val="00D8630E"/>
    <w:rsid w:val="00DF3F2B"/>
    <w:rsid w:val="00E62F73"/>
    <w:rsid w:val="00E70210"/>
    <w:rsid w:val="00E93F71"/>
    <w:rsid w:val="00ED0122"/>
    <w:rsid w:val="00ED6CC3"/>
    <w:rsid w:val="00F75AC4"/>
    <w:rsid w:val="00FB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2DD"/>
  </w:style>
  <w:style w:type="paragraph" w:styleId="Footer">
    <w:name w:val="footer"/>
    <w:basedOn w:val="Normal"/>
    <w:link w:val="FooterChar"/>
    <w:uiPriority w:val="99"/>
    <w:unhideWhenUsed/>
    <w:rsid w:val="00883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2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2DD"/>
  </w:style>
  <w:style w:type="paragraph" w:styleId="Footer">
    <w:name w:val="footer"/>
    <w:basedOn w:val="Normal"/>
    <w:link w:val="FooterChar"/>
    <w:uiPriority w:val="99"/>
    <w:unhideWhenUsed/>
    <w:rsid w:val="00883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dy</dc:creator>
  <cp:lastModifiedBy>Windows User</cp:lastModifiedBy>
  <cp:revision>2</cp:revision>
  <dcterms:created xsi:type="dcterms:W3CDTF">2021-05-11T14:25:00Z</dcterms:created>
  <dcterms:modified xsi:type="dcterms:W3CDTF">2021-05-11T14:25:00Z</dcterms:modified>
</cp:coreProperties>
</file>